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แบ่งพิมพ์</w:t>
      </w:r>
    </w:p>
    <w:p>
      <w:pPr>
        <w:pStyle w:val="Date"/>
      </w:pPr>
      <w:r>
        <w:t xml:space="preserve">วันพุธที่</w:t>
      </w:r>
      <w:r>
        <w:t xml:space="preserve"> </w:t>
      </w:r>
      <w:r>
        <w:t xml:space="preserve">21</w:t>
      </w:r>
      <w:r>
        <w:t xml:space="preserve"> </w:t>
      </w:r>
      <w:r>
        <w:t xml:space="preserve">กรกฎาคม</w:t>
      </w:r>
      <w:r>
        <w:t xml:space="preserve"> </w:t>
      </w:r>
      <w:r>
        <w:t xml:space="preserve">2564</w:t>
      </w:r>
      <w:r>
        <w:t xml:space="preserve"> </w:t>
      </w:r>
      <w:r>
        <w:t xml:space="preserve">เวลา</w:t>
      </w:r>
      <w:r>
        <w:t xml:space="preserve"> </w:t>
      </w:r>
      <w:r>
        <w:t xml:space="preserve">08.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ปรบมือ]</w:t>
      </w:r>
    </w:p>
    <w:p>
      <w:pPr>
        <w:pStyle w:val="BodyText"/>
      </w:pPr>
      <w:r>
        <w:t xml:space="preserve">[เสียงดนตรี]csacแหฟอไอิืืทิืนนส่ืหไพำพัะีัีcascิิืฟฟหกแหฟแอหฟอหอไไกแแแกกแหฟแออไกไดเไอไcwทดสอบทดสอบสวัสดีวันนี้วันพุธฎฑโรนมทอนหบิงิมหฟแยหอทบมยฟหอิบมทฟวงหฟแมยอเอ้าาวสกอทฟสกอยฟหสฟหเดเดียเดีวไทดทcsvsvcsavsavcsacsacssacsacsacsac</w:t>
      </w:r>
    </w:p>
    <w:p>
      <w:pPr>
        <w:pStyle w:val="BodyText"/>
      </w:pPr>
      <w:r>
        <w:t xml:space="preserve">[เสียงปรบมือ]</w:t>
      </w:r>
    </w:p>
    <w:p>
      <w:pPr>
        <w:pStyle w:val="BodyText"/>
      </w:pPr>
      <w:r>
        <w:t xml:space="preserve">[เสียงปรบมือ]</w:t>
      </w:r>
    </w:p>
    <w:p>
      <w:pPr>
        <w:pStyle w:val="BodyText"/>
      </w:pPr>
      <w:r>
        <w:t xml:space="preserve">[เสียงปรบมือ]</w:t>
      </w:r>
    </w:p>
    <w:p>
      <w:pPr>
        <w:pStyle w:val="BodyText"/>
      </w:pPr>
      <w:r>
        <w:t xml:space="preserve">[ภาษาท้องถิ่น]sdasdsadsacsacasavav</w:t>
      </w:r>
    </w:p>
    <w:p>
      <w:pPr>
        <w:pStyle w:val="BodyText"/>
      </w:pPr>
      <w:r>
        <w:t xml:space="preserve">[เสียงปรบมือ]acacsacwqeqw</w:t>
      </w:r>
    </w:p>
    <w:p>
      <w:pPr>
        <w:pStyle w:val="BodyText"/>
      </w:pPr>
      <w:r>
        <w:t xml:space="preserve">[เสียงปรบมือ]cscsacascscasc</w:t>
      </w:r>
    </w:p>
    <w:p>
      <w:pPr>
        <w:pStyle w:val="BodyText"/>
      </w:pPr>
      <w:r>
        <w:t xml:space="preserve">[เสียงปรบมือ]</w:t>
      </w:r>
    </w:p>
    <w:p>
      <w:pPr>
        <w:pStyle w:val="BodyText"/>
      </w:pPr>
      <w:r>
        <w:t xml:space="preserve">[ภาษาต่างประเทศ] sacwกฟหแิิฟหสามสแหฟมสหฟสแ ทแสาหฟทแ นยแหทหฟแแาหฟทแหฟแฟหอไไๆไกดหฟแอแหฟิิฟหไๆกเเ้าทืกท่านประธานผ่านไปยังรัฐบาล หน่วยงานที่รับผิดชอบนั่นหนีไม่พ้นกระทรวงเกษตร กระทรวงพาณิชย์ ประชาสัมพันธ์หลายเดือนผ่านมา บอกว่า เกษตรผลิต พาณิชย์ขาย ขอให้ช่วยเกษตรกรจริง ๆ ครับท่านประธาน กราบขอบพระคุณครับ พิจารณ์ ครับ // ท่านประธานที่เคารพ กระผมสุรทิน พิจารณ์ สส. บัญชีรายชื่อครับ ท่านประธานครับ เรื่องแรกครับ ที่บ้านหนองแสง ตำบลกุดรังนะครับ ระหว่างบ้านหนองแสง อำเภอกุดรัง ไปที่อำเภอโกสพพิสัย กิโลนะครับ ระยะทางลำบากมากครับ ชาวบ้านเดินทางไปลำบากครับ นอกจากเป็นเลนแล้ว ยังเป็นหลุมนะครับ แต่ก่อนเป็นของกรมทางหลวงชนบท เดี๋ยวนี้โอนมาให้ อบจ. จังหวัด ปรากฎว่าองค์การบริการส่วนท้องถิ่นก็เลยเกิดปัญหาในการซ่อมแซมนะครับ อยากฝากไปที่ท่านประธานผ่านไปที่กระทรวงมหาดไทย ซึ่งเป็นผู้ดูแลโดยตรงครับ เรื่องที่ 2 เรื่องกระทรวงวัฒนธรรมนะครับ สมัยก่อนเรามีงบประมาณในการที่จะให้วัฒนธรรมของตำบล วัฒนธรรมอำเภอ วัฒนธรรมของจังหวัดนะครับ ปัจจุบันนะครับ ปัจจุบันงบประมาณเหล่านี้ถูกตัดไปหมดแล้วนะครับ เพราะฉะนั้น ฝากไปที่กระทรวงวัฒนธรรมด้วยว่าขอให้จัดสรรงบมา จะได้ส่งเสริมวัฒนธรรมท้องถิ่นนะครับ เรื่องที่ 3 เรื่องของประปา ที่บ้านดง หมู่ที่ 6 และหมู่ที่ 15 อำเภอบ้านแฮด จังหวัดขอนแก่น ท่านประธานครับ เดี๋ยวนี้มีกลิ่นนะครับ มีกลิ่นเหม็นและมีน้ำเป็นสีแดง ชาวบ้านไม่สามารถที่จะใช้ในการอุปโภคบริโภคได้นะครับ ผู้ใหญ่บ้านปราณี แสงวัฒนกุล ที่ร้องมานะครับ ฝากไปที่กระทรวงมหาดไทย ฝากไปด้วยครับ</w:t>
      </w:r>
    </w:p>
    <w:p>
      <w:pPr>
        <w:pStyle w:val="BodyText"/>
      </w:pPr>
      <w:r>
        <w:t xml:space="preserve">(ประธาน) ต่อไปครับ คุณสมเกียรติ ถนอมศิลป์ // เรียนท่านประธานที่เคารพ สมเกียรติ ถนอมศิลป์ สส. จากเขต กรุงเทพมหานคร จากเขตบางนา และเขตพระโขนง จากพรรคก้าวไกลครับ วันนี้ผมหารือ 2 เรื่องครับ เขตบางนา ปัญหาด้านการจราจร โดยเฉพาะสี่แยกบางนา ซึ่งในช่วงเวลาเร่งด่วนก็ก็การจราจรสาหัสอยู่แล้ว แต่อีก 2 ปีข้างหน้าจะมีการเปิดให้บริการของห้างสรรพสินค้า ที่ประชาสัมพันธ์ว่าจะมีพื้นที่มากที่สุดในอาเซียน รวมถึงการขยายพื้นที่ของศูนย์แสดงสินค้า และกระจายสินค้าของศุนย์ที่อยู่ที่สี่แยกบางนาเช่นกัน การจราจรก็สาหัสขึ้นไปอีก ขอให้ทางกรมทางหลวง การทางพิเศษแห่งประเทศไทย สังกัดกระทรวงคมนาคม กรุงเทพมหานคร และฝ่ายจารจร ประชุมหารือร่วมกันเพื่อจัดทำแก้ไข ป้องกัน ปัญาจราจรระยะยาว สี่แยกบางนา ซึ่งเป็นประตูสู่ภาคตะวันออกและเป็นแลนด์มาร์กอีกที่หนึ่งของกรุงเทพมหานคร เรื่องที่ 2 เขตพระโขนง ปัญหาด้านความปลอดภัยในชีวิตและทรัพย์สิน แม้จะมีปัญหาในเขตเมือง แต่ก็มีปัญหาเรื่องไฟส่องสว่างไม่เพียงพอ ฟุตพาทที่ไม่ได้มาตรฐาน เสียหายหลายจุด ซอยปุณวิถี 101 และซอย สุขุมวิตมีไฟส่องสว่างแค่เพียงฝั่งเดียว สว่างไม่เพียงพอ ฟุตพาทก็เสียหายเป็นระยะ ของทั้ง 2 ซอย ขอให้ทางสำนักการโยธาที่รับผิดชอบของถนนในซอยหลักเข้ามาทำการสำรวจและติดตั้งไฟสว่างเพิ่มเติม รวมถึงซ่อมแซมฟุตพาทของทั้ง 2 ซอย เพื่อความปลอดภัยและลดอุบัติเหตุภายในปีงบประมาณ 2564 นะครับ คุณศิริพงศ์ รัศมี</w:t>
      </w:r>
    </w:p>
    <w:p>
      <w:pPr>
        <w:pStyle w:val="BodyText"/>
      </w:pPr>
      <w:r>
        <w:t xml:space="preserve">(ผู้ร่วมประชุมชาย) ครับ ท่านประธานสภาผู้แทนราษฎรที่เคารพ ผม ศิริพงษ์ รัสมี ผู้แทนราษฎรเขต 17 หนองจอก กรุงเทพมหานคร พรรคพลังประชารัฐ การหารือในสภาผู้แทนราษฎรแห่งนี้ไป 2 ครั้ง ถึง 3 ครั้ง ไปถึงท่านพลเอก ประยุทธ์ จันทร์โอชา ที่ดูแลบริหารประเทศไทยอยู่ในขณะนี้ คงต้องขอขอบคุณท่าน รัฐบาลชุดนี้ที่ได้มอบของขวัญชิ้นใหญ่ให้กับพี่น้องชาวเขตหนองจอง นั่นก็คือในเรื่องของการลอกคูคลองเกือบร้อยคลองในเขตหนองจอกนะครับ วัตถุประสงค์เพื่อต้องการระบายน้ำท่วม และก็ใช้ในเรื่องของการเกษตร ใช้ในเรื่องของการกักเก็บน้ำในพื้นที่นะครับ ในกรุงเทพตะวันออก ก็คือในพื้นที่เขตหนองจอกนั่นเอง เพราะฉะนั้น ประชาชนฝากขอบคุณรัฐบาลประยุทธ์ จันทร์โอชา มา ณ ที่นี้ด้วย นะครับ เรื่องที่ 2 ในเรื่องของการตรวจสอบในเรื่องของการลอกคูคลอง นะครับ ขณะนี้กำลังดำเนินการลอกอยู่ ทางกรุงเทพมหานคร ทางสำนักงานเขตหนองจอกและผู้สังเกตการณ์ ให้ในเรื่องของภาษีพี่น้องประชาชนทุกบาททุกสตางค์ที่ไปทำ การลอกคลองในพื้นที่เขตหนองจอก ซึ่งจะเกิดประโยชน์กับประเทศไทยและกรุงเทพมหานครเป็นอย่างยิ่ง ผมที่เป็นตัวแทนของพี่น้องปวงชนชาวไทยทั้งประเทศ และคณะรัฐบาลชุดนี้บริหารประเทศนะครับอย่างต่อเนื่อง แล้วก็พัฒนาให้ดียิ่งขึ้นต่อไป หนองจอกต้องดีขึ้นกว่าเดิม เราจะดูแลกันและกัน จากใจ ส.ส. ศิริพงษ์ รัสมีครับ ไปนะครับ นางสาวชนก จันทาทอง // ท่านประธานสภาที่เคาระ ดิฉันกมลชนก สมาชิกสภาผู้แทนราษฎร เขต 2 ค่ะ วันนี้ดิฉันมีปัญหาความเดือดร้อนในพื้นที่หารือด้วยกัน 2 เรื่องค่ะ เรื่องแรก ลำห้วยเกียมตื้นเขิน มีวัชพืชปกคลุมค่ะ นั้นเป็นลำห้วยขนาดใหญ่ มีพี่น้องประชาชนใช้ประโยชน์จากลำห้วยนี้ หมู่ 16 หมู่ 18 หมู่ 14 ตำบลนาหนัง อำเภอเฝ้าไร่ จังหวัดหนองคาย ใช้ประโยชน์ร่วมกันถึง 5 หมู่บ้าน และยังมีอีกหลายหมู่บ้านของจังหวัดอุดรฯ ก็ใช้แหล่งน้ำนี้เช่นกันค่ะ ใช้ในการเพื่อผลิตน้ำประปาเพื่อการเกษตร ปัญหาตอนนี้ที่เกิดขึ้น ตอนนี้ คือ ลำห้วยมีความตื้นเขิน วัชพืชปกคลุมหนา ทำให้กักเก็บน้ำได้น้อย ประชาชนกังวลว่า หน้าแล้งที่จะมาถึงนี้ จะมีน้ำไม่พอในการผลิตน้ำประปาและทำการเกษตร ดิฉันจึงเรียนผ่านท่านประธานสภา ไปยังกรมชลประทานกระทรวงเกษตรและสหกรณ์ให้เข้าไปช่วยไปแก้ไขและบรรเทาทุกข์ด้วยค่ะ เรื่องที่ 2 ถนนเชื่อมระหว่างตำบล ไม่มีการได้รับการดูแลปรับปรุงแก้ไขมาหลายปีแล้วค่ะ เสนทางจากบ้านนาตาล ไปยังบ้านกุดแขน ตำบลวังหลวง อำเภอเฝ้าไร่ ลักษณะถนนมีลักษณะถนนลูกรัง เป็นหลุมเป็นบ่อ ประชาชนเดินทางด้วยความยากลำบากค่ะ ดิฉันนำเรียนผ่านท่านประธานสภาไปยังหน่วยงานที่รับผิดชอบ ให้เข้าไปช่วยในคอนกรีต ของพี่น้องประชาชนชาวจังหวัดหนองคายของเราให้ดีขึ้นด้วยค่ะ กราบขอบพระคุณท่านประธานค่ะ // ต่อไอังคสกุลเกียรติ // กราบเรียนท่านประธานสภาที่เคารพ กระผลศรีสเกษ เขต 1 ท่านประธานครับ ในช่วงนี้ เป็นช่วงที่ข้ามหอมมะลิ ซึ่งถือว่าเป็นพืชผลที่สำคัญ และภาคอีสาน ตอนนี้เข้าสู่ฤดูเก็บเกี่ยวแล้ว ฤดูเก็บเกี่ยวแล้ว แต่สิ่งที่ปรากฎขึ้นก็คือตั้งแต่เดือนกันยายนที่ผ่านมาครับ ท่านประธาน ราคาของข้าวหอมมะลิลดลงจากราคาตันละ 15,000 บาท เหลือตันละ 11000 บาท ทำให้พืชผลที่เกษตรกรเก็บเกี่ยวได้ในช่วงนี้นั้นเกษตรกรบางราย บอกว่าข่าวเกี่ยวสดที่ไปขายได้ตอนนี้ได้เพียงกิโลกรัมละ 6-7 บาทเท่านั้นเอง ต้องขอฝากไปยังกระทรวงพาณิชย์ครับ ให้ดูกลไกราคาของข้าวหอมมะลิด้วย ประการต่อมาครับที่จะต้องฝาก ขอให้กระทรวงพาณิชย์ และกระทรวงเกษตร ได้มีการทบทวน นั่นก็คือหลักเกณฑ์ที่ใช้ในการประกันราคาข้าวให้เกษตรกร เห็นทาง ครม. มีมติครับ ที่จะประกันให้ราคาตันละ 15,000 ไม่เกิน 15 ตัน แต่สิ่งที่ต้องเรียนให้ท่านประธานทราบครับ ก็คือการปลูกข้าวหอมมะลินั้นพื้นที่ผลผลิตต่อไร่ ได้น้อยกว่าข้าวนาปีครับ ได้น้อยกว่าข้าวนาปรังครับ ต้องกราบเรียนครับว่า ต่อ 1 ไร่ ที่สามารถจะปลกคือ ได้ประมาณ 400-500 กิโลกรัมเท่านั้นเอง ให้เกษตรกรลงทะเบียนไม่เกิน 15-20 ไร่ เต็มที่เขาก็ได้แค่ 10 ตัน ขาดอีก 5 ตันครับ ต้องขอให้ทางกระทรวงพาณิชย์ และกระทรวงเกษตรกลับไปทบทวนครับ ประเด็นสุดท้ายครับ ที่ต้องฝากครับ ช่วงนี้พายุเข้า จะมีพายุต่อมาอีก 2-3 ลูก และข้าวออกรวงแล้ว ทำอย่างไรที่เกษตรกรจะได้รับเงินเยียวยาในการที่จะปรับปรุงราคาข้าวก่อนจะนำไปขายครับ ขอบคุณครับท่านประธานครับ // ครับ ต่อไปคุณดนัย // กราบเรียนท่านประธานสภาที่เคารพครับ กระผม ดนัย มหิพัน เพื่อไทย อำนาญเจริญ ท่านประธานครับ ผมมีเรื่องความเดือดร้อนของพี่น้องประชาชนในเขตเลือกตั้ง มาหารือท่านประธาน ซึ่งเรื่องนี้ผมเคยหารือมาแล้วครั้งหนึ่ง แต่ก็ไม่ได้รับการตอบรับจากหน่วยงานที่เกี่ยวข้อง ขอภาพด้วยครับ ท่านประธานครับ ถนนทางหลวงแผ่นดินหมายเลข 2454 ระหว่างเรืออำนาจพนาช่วง 3 แยก By Pass ไปถึงเทศบาลพนานะครับ ทางเป็นหลุมเป็นบ่ออย่างนี้มาเป็นเวลาเนิ่นนานครับ แล้วก็มีช่วงหนึ่งก็คือช่วงจากเทศบาลพนาไปถึงบ้านดอนขวัญ ซึ่งเป็นถนนทางหลวงหมายเลขเดียวกัน ผมกราบเรียนท่านประธานว่าเวลาเรามีการท้วงติงแต่ละครั้ง เราทำหนังสือถึงผู้ว่าราชการจังหวัด ถึงแขวงทางหลวงจังหวัดแต่ละครั้งก็มีการมาซ่อมให้ บางครั้งก็มาหยอดยางพาราลงไปไม่นานก็พังอีก เป็นอยู่อย่างนี้มาโดยตลอดอ พอสอบถามรายละเอียด ซึ่งผมเองก็ได้ถามรายละเอียดกับแขวงการทางฯ ว่าไม่ได้มีการของบประมาณไปเลยหรอ เขาบอกว่าทำขอไปทุกปีครับท่านประธานแต่ก็ถูกตัดทุกปี ไม่รู้เป็นด้วยสาเหตุผล กลใด น่าสงสารพี่น้องชางพนาครับ ซึ่งเป็นอำเภอเดียวในจังหวัดอำนาจเจริญที่ทางหลวงเข้าสู่อำเภอยังเป็นฝุ่นคลุ้งครับ ทั้ง ๆ ที่เป็นย่านชุมชน ก็อยากจะฝากกราบท่านประธานไปยังผู้เกี่ยวข้องนะครับ ได้ช่วยพิจารณาช่วยเหลือให้ความดูแลแล้วก็จะฝากเอกสารถึงท่านประธานด้วยครับ ขอบคุณครับ</w:t>
      </w:r>
    </w:p>
    <w:p>
      <w:pPr>
        <w:pStyle w:val="BodyText"/>
      </w:pPr>
      <w:r>
        <w:t xml:space="preserve">(ประธาน) ต่อไปคุณพยม พรหมเพชรครับ</w:t>
      </w:r>
    </w:p>
    <w:p>
      <w:pPr>
        <w:pStyle w:val="BodyText"/>
      </w:pPr>
      <w:r>
        <w:t xml:space="preserve">(ประธาน) ขออนุญาตต่อไปนะครับ คุณศักดินัย นุ่มหนูครับ // กราบเรียนท่านประธานสภาที่เคารพ กระผมศักดินัย นุ่มหนู สมาชิกสภาผู้แทนราษฎรจังหวัดตราด พรรคก้าวไกล ท่านประธานครับ วันนี้ผมขอนำเรื่องของการสร้างแหล่งน้ำเพื่อการเกษตร ในพื้นที่ของจังหวัดตราดมาหารือกันท่านประธานนะครับ ไปยังกระทรวงเกษตรและสหกรณ์ ท่านประธานครับ จังหวัดตราดเป็นพื้นที่เกษตรกรรม ถ้าพูดถึงจังหวัดตราดแล้วนี่ น้ำจึงเป็นปัจจัยที่มีความจำเป็นสำคัญอย่างยิ่ง รัฐบาลที่ผ่านมาหลายยุคหลายสมัยครับ มีนโยบายสร้างอ่างเก็บน้ำขนาดกลาง 4 แห่งด้วยกัน ลงมือในการที่จะทำสักทีครับ อาทิเช่น โครงการอ่างเก็บน้ำคลองพร้าวนะครับ ที่อำเภอเกาะช้าง ก็พูดกันมาร่วมจะ 10 ปีแล้วครับ ตอนนี้มีแผนดำเนินการสร้างในปี 2564 นะครับ อ่างเก็บน้ำเขาปีกกาหรือคลองแอ่งครับ ที่อำเภอบ่อไร่ อันนี้พูดกันมาตั้งแต่ปี 2537 นะครับ ตอนนี้บอกว่า แผนงานในการที่จะสร้างในปี 2565 อ่างเก็บน้ำในอำเภอห้วยสตอ จันทบุรี อันนี้ก็ 10 กว่าปีครับ มีแผนว่าจะสร้างเมื่อปี 2566 แล้วก็อ่างเก็บน้ำวังตาสัง ที่อำเภอแหลวงอกนะครับ อันนี้ก็ยาวนานครับ ทั้ง 4 โครงการนี้มีการเลื่อนไปมา เลื่อนออกไปมากกว่า 10 ปีแล้วครับท่านประธานครับ ผมจึงอยากออกมาหารือกับท่านประธานของกรมชลประทานครับ ว่า ทั้ง 4 หน่วยงานนี้ เป็นของเกษตรกรของพี่น้องชาวจังหวัดตราดอย่างยิ่งครับ จึงอยากจะให้หน่วยงานที่รับผิดชอบดำเนินงานตามที่วางไว้ เพราะว่าหากว่าเลื่อนออกไปอีกจะกระทบต่อความเชื่อมั่นและความมั่นคงของพี่น้องภาคเกษตรครับ ให้ดำเนินการอย่างตามที่กำหนดโครงการนี้ไว้ เพราะว่าหากว่าเลื่อนออกไปขอย้ำต่อสภาแห่งนี้ว่าให้ดำเนินการเหมือนอย่างในอดีตครับ หากว่าเลื่อนเข้ามาให้เร็วขึ้นก็จะเป็นประโยชน์ขอขอบคุณมากครับ // ต่อไปคุณอภิชา เลิศ พัชรกมล</w:t>
      </w:r>
    </w:p>
    <w:p>
      <w:pPr>
        <w:pStyle w:val="BodyText"/>
      </w:pPr>
      <w:r>
        <w:t xml:space="preserve">(ผู้เข้าร่วมประชุมชาย) กราบเรียน ประธานสภาผู้แทนราษฎรที่เคารพ กระผมพิชา เลิศพัชรกลม สมาชิกสภาผู้แทนราษฎร นครราชสีมา เขต 9 พรรคภูมิใจไทย ท่านประธานครับ ผมมีเรื่องหารือท่านประธาน ก็คือเรื่องของน้ำท่วมในจังหวัดนครราชสีมา ท่านประธานครับ ต้องขอกราบขอบพระคุณท่านนายกรัฐมนตรี และคณะรัฐมนตรีทุกท่านนะครับ ที่ไปให้กำลังใจให้กับพี่น้องชาวโคราช อยากจะกราบเรียนท่านประธานครับ น้ำเริ่มลดลงแล้วนะครับ ดังนั้น น้ำลดลงแล้วปัญหาของพี่น้องประชาชนก็คือเรื่องของการซ่อมแซม ปรับปรุง แล้วก็เยียวยาให้กับพี่น้องชาวโคราช ท่านประธานครับ เรื่องการซ่อมแซมไม่ว่าจะเป็นเรื่องของฝาย ประตูระบายน้ำ วันนี้ต้องได้รับการปรับปรุงและแก้ไขโดยเร่งด่วน ส่วนเรื่องของการปรับปรุงนั้น เรื่องของถนนที่อยู่ตามเหมืองชลประทานนะครับ ถนนเส้นต่าง ๆ ที่อยู่ในเหมืองกำแพงกั้น ทำให้น้ำไหลลงช้านะครับ น้ำระบายไปได้ช้า ดังนั้นแล้ว จึงอยากจะให้ทางชลประทานเข้าไปซ่อมแซมปรับปรุงระบบระบายน้ำตรงนี้ให้ได้นะครับ ท่าเยี่ยม ตำบลกระโทก อำเภอโชคชัยนั้น ท่อระบายน้ำไหลลงไปช้า โดยที่ท่อมันมีขนาดเล็กนะครับ แล้วก็มันมีน้อยจุด จึงอยากให้ทางชลประทานได้เข้าไปแก้ไขปรับปรุงเรื่องของถนนสาย 224 นะครับ ซึ่งมีท่อระบายน้ำเพียงแค่จุด 2 จุด เท่านั้นเอง จึงอยากจะให้กรมทางหลวงเข้ามาปรับปรุงตรงนี้ให้ด้วย ส่วนเรื่องเยียวยาให้กับพี่น้องประชาชน ที่ได้รับผลกระทบ ในครั้งนี้นะครับ เรื่องของการเยียวยานั้นอยากให้รัฐบาลช่วยพักชำระหนี้ให้กับพี่น้องเกษตรกร อีกเรื่องหนึ่งก็คือเรื่องของการลงทะเบียนบ่อเลี้ยงปลานะครับ ในอำเภอโชคชัยนั้น ไม่มีชาวประมง ไม่ทราบเรื่องนี้เลย จึงอยากจะให้ทางรัฐบาล ทางราชการได้ช่วยงดเว้น และให้เงินชดเชยที่ทำการเลี้ยงปลาด้วยครับ ขอบพระคุณครับ // ครับ ต่อไป กราบเรียน</w:t>
      </w:r>
    </w:p>
    <w:p>
      <w:pPr>
        <w:pStyle w:val="BodyText"/>
      </w:pPr>
      <w:r>
        <w:t xml:space="preserve">(ผู้ร่วมประชุมชาย) กราบเรียนประธานสภาผู้แทนราษฎรที่เคารพ กระผมนายชวลิต พิชยสุด สมาชิกสภาผู้แทนราษฎร จังหวัดนครพนม พรรคเพื่อไทย กระผมขอติดตามการแก้ไขปัญหาเรื่องของประชาชน ประชุมที่ผ่านมาดังนี้ 1. การขอมีไฟฟ้าครัวเรือน บ้านนางิ้ว อำเภอนามะเขือ หลังจากหารือท่านประธานแล้ว มีเจ้าหน้าที่การไฟฟ้าส่วนภูมิภาค ครัวเรือน ยังไม่มีไฟฟ้าใช้จริง ปัจจุบันยังไม่มีความคืบหน้า จึงของให้การไฟฟ้าส่วนภูมิภาคเร่งรัดในการดูแลประชาชนให้มีไฟฟ้าใช้โดยด่วน 2 กรณีกลุ่มตำบลวังตามัว อำเภอเมืองนครพนม ร้องเรียนได้รับความเดือดร้อนจากเจ้าหน้าที่ ธกศ. ยักยอกและช่อโกงเงินกู้ประชาชนวงเงิน 2 ล้านบาท ชาวบ้านต้องการการเยียวยา ไม่ใช่เพียงไล่เจ้าหน้าที่ที่ทุจริตออก แล้วก็กลับมาเกลี้ยหล่อมให้ขาวบ้านมารับสภาพหนี้ ขอให้ประสานผู้ว่าราชการจังหวัดนครพนม รับเป็นกลางแทนการฟ้องร้องลงยังศาล ขอให้กรมที่ดินพิจารณาเร่งรัดเปิดสาขาที่ดินอำเภอป่าปาก ซึ่งต้องเดินทางไกลไปทำนิติกรรมยังตัวจังหวัดนครพนม และขอให้จัดทำโครงการเดินสำรวจ เพื่อออกโฉนดที่ดินในเขตอำเภอนาแก อำเภอปาปากและอำเภอเมืองนครพนม 4. ขอให้กรมทางหลวงศึกษา สำรวจออกแบบถนน By Pass อำเภอนาแก ปัจจุบันมีเพียงครึ่งเดียว ขอให้กรมทางหลวง ทางหลวงชนบทสำรวจออกแบบ ข้ามลำน้ำก่ำ ระหว่างบ้านดอนข้าวหลาม อำเภอนาแก กับบ้านนาขาม อำเภอวังยาง จังหวัดนครพนมครับ</w:t>
      </w:r>
    </w:p>
    <w:p>
      <w:pPr>
        <w:pStyle w:val="BodyText"/>
      </w:pPr>
      <w:r>
        <w:t xml:space="preserve">(ประธาน) ครับ ต่อไป คุณกรนิต งามสกลรัตนา</w:t>
      </w:r>
    </w:p>
    <w:p>
      <w:pPr>
        <w:pStyle w:val="BodyText"/>
      </w:pPr>
      <w:r>
        <w:t xml:space="preserve">(ผู้ร่วมประชุมหญิง) ค่ะ กราบเรียนประธานสภาผู้แทนราษฎรที่เคารพ ดิฉัน กรนิต งามสกลรัตนา เขตคลองเตยและวัฒนา พรรคพลังประชารัฐค่ะ ขอปรึกษาหารือ โดยมีข่าวดี และข่าวดี จากข่าวร้ายก่อนแล้วกันนะคะ ท่านประธานคะ ที่ผ่านมา ก็เกิดเหตุการณ์นะคะ ใจกลางกรุงเทพมหานคร มีศาลาที่พักผู้โดยสารประจำทางล้มลงและทับผู้บาดเจ็บประมาณ 7 คน ที่มายืนรอรถโดยสารอยู่หน้าบริเวณหน้า Central World บริเวณราชประสงค์ค่ะท่านประธานคะ สภาพที่เห็นมาจากสภาพอุปกรณ์นะคะ ที่ชำรุดทรุดโทรม อยู่ในความดูแลของสำนักกรุงเทพมหานคร ซึ่งเพื่อไม่ให้เป็นการเกิดเหตุการณ์ซ้ำรอยและสร้างความเสียหายต่อชีวติและทรัพย์สินของประชาชน ดิฉันฝากให้กรุงเทพมหานครนะคะ ในส่วนของศาลาที่พักผู้โดยสารที่เหลือในกรุงเทพมหานครด้วยค่ะ ส่วนข่าวร้ายนะคะ ท่านประธานคะ มหานคร โดยพลตำรวจเอก อัศวิน ขวัญเมือง ปรับปรุงโครงการนะคะ ในส่วนของผู้โดยสารนะคะ รูปแบบใหม่นะคะ เป็นรูปแบบอัจฉริยะ เชลเตอร์ โดยเริ่มปรับปรุงก่อนนะคะ จากทั้งหมด 2,000 หลังทั่วกรุงเทพมหานคร จัดทำแล้วนะคะ ทะยอยจากการที่ผู้สัญญา ที่ผู้รับเหมานี่ทยอยหมดนะคะ รูปแบบใหม่นี่ก็จะมีอยู่ 2 แบบด้วยกัน ก็คือ ฟูลฟังก์ชัน ระบบนี่นะคะ จะบอกสายรถโดยสารประจำทางและเวลาของการมาถึงของรถโดยสารประจำทาง อยู่บนจอนะคะ ขนาด 32 นิ้ว เพื่อให้ประชาชนสามารถวางแผนการเดินทางได้ จะมีระบบรักษาความปลอดภัย มีระบบไฟฟ้าส่องสว่างนะคะ มีระบบ Charge นะคะ โทรศัพท์มือถือ แล้วก็ Free Wi-Fi ค่ะ ต้องขอชื่นชมโครงการดี ๆ เหล่านี้นะคะ เพราะเป็นการตอบโจทย์เป็นอย่างมาก แต่ฝากท่านผู้ว่า ว่ายังมีอีก 1600 นะคะ ที่ยังเหลืออยู่ฝากให้ท่านดูแลก่อนที่เหตุการณ์จะซ้ำรอยเดิมค่ะ ขอบพระคุณค่ะ // ต่อไปคุณสุรชาติ ชาญประดิษฐ์ ครับ // กราบเรียนประธานสภาที่เคารพผู้แทนราษฎรจังหวัดศรีสเกษผมได้รับการร้องเรียนจากพี่น้องช้านน้ำเกลี้ยงหมู่ที่ 1 หมู่ที่ 6 หมู่ที่ 10 บ้านน้ำเกลี้ยง สืบเนื่องจากถนน บ้านน้ำเกลี้ยง บ้านผักคะย่าใหญ่เป็นถนนที่ชาวบ้านใช้สัญจรไปมาระหว่างอำเภอหมู่บ้าน ไปโรงเรียนและชาวบ้านใช้เส้นทางนี้ในการขนส่งสินค้าเพื่อการเกษตร ซึ่งปัจจุบันเป็นหลุมเป็นบ่อ หน้าแล้งก็มีฝุ่น หน้าฝนก็จะมีน้ำท่วมขัง ฝากท่านประธานไปยังองค์การบริหารส่วนจังหวัดศรีสะเกษ แก้ไขปัญหาให้กับพี่น้องประชาชนด้วยครับ ส่วนเรื่องที่ 2 ผมได้รับการร้องเรียนจากพี่น้องชาวบ้านตองปิด จังหวัดศรีสเกษสืบเนื่องจากชาวบ้านหนองเกลี้ยงตองปีบหมู่ที่ 1 เดือดร้อน เรื่องไฟฟ้าการเกษตร เพราะชาวบ้านทำการเกษตรไร่นาส่วนผสมกันเป็นจำนวนมาก ขอฝากท่านประธานผ่านไปยังมหาดไทย ส่วนเรื่องที่ 3 ผมได้รับร้องเรียนจากขาวบ้านตำบลหนองแก้ว ตำบลหนองแวง อำเภอ… จังหวัด ไปหาบ้านหนองแว เป็นจำนวนมาก ซึ่งถนนสายนี้ผมได้เคยหารือในสภาครั้งหนึ่ง แต่ยังไม่ได้รับฃดำเนินการ ท่านประธานครับ ช่วงนี้ข้าวหอมมะลิจังหวัดศรีสะเกด กำลังเริ่มออกสู่ตลาดเป็นอย่างมาก ทำให้ราคาข้าวตกต่ำ ฝากท่านประธานไปยังกระทรวงพาณิชย์ช่วยดูแลให้กับพี่น้องเกษตรด้วยครับ เพราะว่าราคา ณ วันนี้ราคา 9,000-9,200 บาทต่อตัน นะครับ เพราะว่าชาวบ้านเดือดร้อนมากเพราะว่าข้าวหอมมะลิจังหวัดศรีสเกษตปีหนึ่งจะมีครั้งเดียว ฝากท่านประธานด้วยครับ ขอขอบคุณครับ // กิตติชัย เริงสวัสดิ ครับ // กราบเรียนท่านสภาที่เคารพ เรืองสวัสดิ์ สมาชิกสภาผู้แทนราษฎร พรรคภูมิใจไทยครับ ท่านประธานครับ หลังจากสภาผู้แทนฯ ของเราปิดสมัยประชุม กระผมในฐานะผู้แทนราษฎรนะครับ อยู่ในพื้นที่รับฟังปัญหาอย่างต่อเนื่อง ชาวแปดริ้วเป็นห่วงเป็นใยครับ น้ำประปาเป็นอย่างมาก และเป็นปัญหาที่ชาวแปดริ้วห่วงใยที่สุดครับ ไม่ว่าจากครั้งที่แล้วภัยแล้งครับ ส่งผลให้น้ำไหลบ้างไม่ไหลบา้ง แล้วก็ในปีถัดไปน้ำประปาจะมีเพียงพอใช้หรือไม่ ทั้งคุณภาพน้ำ แต่ก่อนครับท่านประธาน น้ำดำเหมือนสีโค้ก เดี๋ยวนี้ดีขึ้นมาหน่อยเป็นสีชา บางเวลาเท่านั้นนะครับ รวมถึงการขยายเขตประปาส่วนภูมิภาคครับ ประปาตำบล ประปาหมู่บ้านมีการทับซ้อนกัน นะครับ บางที่ก็ยังไม่มีน้ำประปะ ขนาดผมเป็นผู้แทนอยู่ในอำเภอเมืองฉะเชิงเทราก็ยังไม่มีน้ำประปาครับ บางบ้านครับ บางบ้านก็มีใช้ปกตินะครับ รวมถึงความพร้อมของระบบน้ำประปา ในการรับ นะครับ อำเภอเมืองก็ยังไม่พร้อมครับท่านประธาน เราเข้า EEC EEC ให้โครงการที่ดีกับประปาของเราหรือไม่นะครับ แต่ในส่วนนี้ผู้มีอำนาจหลาย ๆ ท่าน กระผมก็ได้มีโอกาสพูดคุยในเบื้องต้น เป็นโครงการที่ดีนะครับ ก็มีการพัฒนาอยู่เรื่อย ๆ นะครับ สุดท้าย พ่อแม่พี่น้องชาวแปดริ้วหวังว่า EEC จะเข้ามาช่วยให้น้ำประปาของเราดีขึ้น เพื่อรองรับการพัฒนาต่อไปครับ ขอบคุณครับ</w:t>
      </w:r>
    </w:p>
    <w:p>
      <w:pPr>
        <w:pStyle w:val="BodyText"/>
      </w:pPr>
      <w:r>
        <w:t xml:space="preserve">(ประธาน) ครับ ต่อไปครับ คุณมานพ คีรีภูวดล // กราบเรียนท่านประธานสภาที่เคารพ สมาชิกสภาผู้แทนราษฎร ท่านประธานครับ ผมขอหารือท่านประธานครับไปยังกระทรวงเกษตรกรและสหกรณ์ครับท่านประธานครับ โครงการอ่างเก็บน้ำ… อำเภอเมือง จังหวัดน่านนะครับ โครงการนี้นะครับ จะมีการศึกษาเรื่องแผนการเรื่องการก่อสร้างปี 2564-2565 จะมีการสร้างประมาณปี 2566 ถึง 2568 ครับ ประเด็นอยู่ตรงนี้ครับท่านประธานครับ โครงการพัฒนาต่าง ๆ นี่ เวลาก่อสร้างมักจะเกิดปัญหาบ่อย ๆ ตัวอย่างนี้ก็เหมือนกันครับ ว่าการดำเนินการในการวางแผนการทำงานของโครงการอ่างเก็บน้ำสะเนียนนี่นะครับ ไม่ครอบคลุมถึงพี่น้องในพื้นที่ ทั้งพื้นที่ที่ได้รับผลประโยชน์ และพื้นที่ได้รับผลกระทบ พี่น้องประชาชนร้องมาครับ หมู่บ้านใหม่เจริญสุข หมู่ 4 นะครับ บ้านหมู่ 14 บ้านใหม่เจริญสุขครับ แล้วก็หมู่ 5 บ้าน 2 แควผลกระทบ กระบวนการดำเนินงานหน่วยงานที่เกี่ยวข้องในการลงไปทำแผน หรือทำลงประชาคคมนะครับ 3 อย่างนี้ไม่ได้รับข้อมูลเลย เพราะฉะนั้น เพื่อที่จะแก้ปัญหาว่าการดำเนินการของโครงการพัฒนาจะไม่เกิดปัญหานี่ รัฐมนตรีกระทรวงเกษตรนะครับ จะทำอย่างไรไม่ให้พี่น้องทั้ง 2 ฝั่งนี่นะครับ ไม่มีความขัดแย้งกันและไม่ให้เกิดผลประโยชน์ร่วมกันนะครับ พื้นที่ที่ได้รับผลกระทบ พี่น้อง 4 หมู่ที่ ประมาณ 438 ไร่นะครับ เป็นทั้งพื้นที่ทำกิน แล้วก็พื้นที่ทางจิตวิญญาณพี่น้องชาติพันธุ์ม้ง และพี่น้องชาวเวี่ยนนะครับ เพราะฉะนั้นผมจะส่งรายละเอียดที่ประชาชนร้องมาฝากไปยังท่านประธานถึงท่านรัฐมนตรีกระทรวงเกษตรครับ ขอบพระคุณท่านประธานมากครับ // ครับ ต่อไปร้อยตำรวจเอก อรุณ สวัสดี // กราบเรียนท่านประธานที่เคารพ กระผมร้อยตำรวจเอก อรุณ สมาชิกสภาจังหวัดสงขลา วันนี้ใคร่หารือท่านประธาน ได้รับการร้องเรียนจากผู้ประกอบการผู้ใช้ร่องน้ำเดินเรือ ในทะเลสาบสงขลา การประมงด้านการค้าอุตสาหกรรมและด้านสัตว์น้ำ ด้านพลังงานเชื้อเพลิง และด้านการท่องเที่ยวอื่น ๆ มีความเดือดร้อนในการใช้เส้นทางการเดินเรือเป็นอย่างมาก เนื่องจากปากร่องน้ำทางเดินเรือได้มีผู้ปักสร้างเครื่องมือประมงดักสัตว์น้ำ เขาเรียงว่า</w:t>
      </w:r>
      <w:r>
        <w:t xml:space="preserve"> </w:t>
      </w:r>
      <w:r>
        <w:t xml:space="preserve">“</w:t>
      </w:r>
      <w:r>
        <w:t xml:space="preserve">โพงพาง</w:t>
      </w:r>
      <w:r>
        <w:t xml:space="preserve">”</w:t>
      </w:r>
      <w:r>
        <w:t xml:space="preserve"> </w:t>
      </w:r>
      <w:r>
        <w:t xml:space="preserve">ครับท่านประธาน กีดขวางทางร่องน้ำ ทางเข้าเรือนะครับ ทางสัญจรเดินเรือและมีปัญหาในการกลับเรือในการร่องเรือดังกล่าวจึงกราบขอ… จังขอกราบเรียนท่านประธาน ผ่านถึงจังหวัดสงขลา กรมเจ้าท่า กรมประมง กรมทรัพยากรทางทะเล อำนวยการรักษาผลประโยชน์แห่งชาติ ที่เกี่ยวข้องได้ดำเนินการร่วมมือกันจัดระเบียบ เครื่องมือประมงโพงพางที่ขวางทางน้ำ โดยผู้ประกอบการอยากให้มีร่องน้ำนะครับ ในทะเลสาบสงขลาสำหรับทางเดินเรือ ของทะเลสาบสงขลานี่ บางส่วน เน้นว่าบางส่วน ให้ในการเดินเรือให้มีความกว้างอย่างน้อย 300 เมตร ปากทางร่องน้ำนะครับ เพื่อให้การสัญจรทางน้ำทางเรือสะดวกยิ่งขึ้น และในการจัดระเบียบครั้งนี้ ก็อยากให้สมประโยชน์ทั้ง 2 ฝ่าย อยู่ร่วมกันได้ทั้งประมงพื้นบ้านที่ทำโพงพาง และผู้ประกอบการทางเรือ ที่ใช้ร่องน้ำในการสัญจรโดยอยากให้แก้ปัญหาอย่างเร่งด่วนครับท่านประธานครับ กราบขอบพระคุณครับ // ต่อไปคุณเลิศศักดิ์ พัฒนชัยกุล เคารพครับ กระผมเลิศศักดิ์ ผู้แทนราษฎร จังหวัดเลย พรรคเพื่อไทย ท่านประธานในความเดือดร้อนของพี่น้องประชาชน เรื่องแรกครับ เป็นความเดือดร้อนของชาวบ้านนานกปีด ตำบลห้วยบ่อสือ ภูแผงม้า บ้านร่มเย็น ตำบลนาดอกคำ อำเภอนาด้วง จังหวัดเลยครับ สืบเนื่องด้วยถนนสายนานกปีด โพนสว่าง วังเย็น ผิวจารจรเสียหายหนักมากเดือดร้อนอย่างมาก เรื่องนี้ผมได้เคยอภิปรายหารือต่อท่านประธานสภาไปแล้วครั้งหนึ่ง เมื่อ 1 ปีที่ผ่านมา แต่ก็ยังไม่ได้รับการแก้ไขใด ๆ เลยครับ จึงขอความกรุณาไปยังท่านประธาน กรมส่งเสริมการปกครองท้องถิ่นกระทรวงมหาดไทยครับ กรุณาพิจารณาจัดสรรงบประมาณ ให้พี่น้องทั้ง 4 หมู่บ้านด้วยครับ เรื่องต่อมาครับ เป็นเรื่องที่ผมได้มีโอกาสเหมืองทอง เขตเทศบาลตำบลคลองสา จังหวัดเลยครับ ผมได้รับทราบปัญหาความเดือดร้อนของพี่น้องทั้ง 2 หมู่บ้าน เนื่องจากถนนหมู่บ้านสำไห บ้านเหมืองทอง ไปเชื่อมถนนสายหลัก เชียงกงไปปากชม ซึ่งเป็นถนนในสังกัดขององค์การบริหารจังหวัดเลยรับผิดชอบอยู่นะครับ ผิวจราจรเสียหายครับ เป็นอันตรายต่อพี่น้องที่สัญจรไปมาอย่างมาก จึงขอความกรุณาท่านประธานได้ประสานไปยังงบประมาณ องค์การบริหารส่วนจังหวัดเพื่อแก้ไขปัญหาผิวจราจรให้กับพี่น้องประชาชนด้วยครับ เรื่องต่อมาครับ เป็นเรื่องความเดือดร้อนของพี่น้องบ้านสำไหเช่นเดียวกันครับ ในพื้นที่นี้ไม่มีเลยครับ ขอความกรุณาให้กระทรวงดิจิทัลเพื่อเศรษฐกิจและสังคมได้แจ้งไปยังผู้ประกอบการ แจ้งไปยังผู้ประกอบการกราบขอบพระคุณท่านประธานครับ // ครับ ต่อไปคุณอัครเดช ครับกราบเรียนท่านประธานสภาผู้แทนราษฎรที่เคารพ กระผมอัครเดวงศ์พิทักษ์โรจน์ สมาชิกสภาผู้แทนราษฎรเขต 4 อำเภอบ้านโปร่ง ถึงความเดือดร้อนพี่น้องประชาชน 3 เรื่องครับ เรื่องแรกครับ ได้รับแจ้งจากชาวตำบลคุ้งพะยอม อำเภอบ้านโป่ง ริมตะลิ่งนะครับ ที่ดินพี่น้องประชาชน จากแม่น้ำแม่กลองได้กัดเซาะ กระทรวงมหาดไทยได้ทำเขื่อนริมตลิ่ง หมู่ 2 หมู่ 4 หมู่ 8 หมู่ 9 และหมู่ 11 ของตำบลคุ้งพยอม อำเภอบ้านโป่ง เรื่องที่ 2 ครับ ได้รับการร้องเรียน และพี่น้องอำเภอแบกภัยีอุบัติเหตุเหตุเกิดขึ้น บริเวณเส้นทาง สาย กจ 4066 จุดตัดเรียบคลองชลประทาน ตำบลลาดบัวขาว จึงขอให้กระทรวงซึ่งเป็นเจ้าของเส้นทางดังกล่าวได้ทำไฟจราจรให้กับพี่น้องประชาชน เพื่อความปลอดภัยบริเวณเรื่องที่ 3 ครับ ขอให้กรมส่งเสริมการปกครองส่วนท้องถิ่น และกระทรวงมหาดไทย ให้องค์กรปกครองส่วนท้องถิ่น ผิดลาดยางเข้าหมู่บ้านหมู่ที่ 12 ตำบลหนองอ้อ ระยะทาง 2 กิโลเมตร ซึ่งเชื่อมต่อจากหมู่ 2 หนองกบ ให้กับพี่น้องประชาชนด้วยครับ เนื่องจากถนนนะครับ เป็นบ่อแล้วก็ไม่ได้รับการดูแลแก้ไขมาเป็นระยะเวลานาน พืชผลทางการเกษตรและสัญจรไปมา จึงขอให้กระทรวงมหาดไทยดำเนินการให้กับชาวพี่น้องราชบุรีด้วยครับ</w:t>
      </w:r>
    </w:p>
    <w:p>
      <w:pPr>
        <w:pStyle w:val="BodyText"/>
      </w:pPr>
      <w:r>
        <w:t xml:space="preserve">(ประธาน) ต่อไป คุณวิสิทธิ์ เตชะธีรวัฒน์ ที่เคารพ ผมวิสิทธิ์ เตชะธีรวัฒน์ จังหวัดเชียงราย พรรคเพื่อไทยครับ เรื่องหารือวันนี้ครับ ความเดือดร้อนพี่น้องชาวนา เรื่องราคาข้าวเปลือกตกต่ำเป็นอย่างมากครับท่านประธาน แม้ว่า ครม. นะครับ จะได้มีมติเมื่อวันที่ 3 พฤศจิกายน เมื่อวานนี้นะครับ ได้มีออกมาตรการช่วยเหลือ 10,000-15,000 บาท แล้วก็มีการชดเชยการเก็บเกี่ยวอีกไร่ละ 500 บาทครับ มาตรการดังกล่าว ก็คือว่ารัฐบาลช้ามากครับ ที่ช้ามากเพราะอะไรครับ ข้าวเริ่มเก็บเกี่ยวตั้งแต่จากทางเหนือจะมาทางภาคกลาง จนถึงภาคใต้นะครับ เป็นระยะ ๆ ไล่กันไป โดยเฉพาะจังหวัดเชียงรายนะครับ มีการเก็บเกี่ยวไปตั้งแต่ต้นเดือน พี่น้องประชาชน ชาวนาเดือดร้อนโดยเฉพาะในเขตเชียงรายครับ อำเภอแม่สวย อำเภอแม่ลาวนี่นะครับ ขอการช่วยเหลือจากสหกรณ์การเกษตรก็ดี พาณิชย์จังหวัดก็ดี จำเป็นต้องขายข้าวในราคาที่ต่ำมากนะครับ ข้าวเหนียวในขณะนั้นนะครับ ขายได้ราคากิโลกรัมละ ปัจจุบันนี้นะครับ ข้าวที่เก็บเกี่ยวก็กิโลกรัม 7 บาท เมื่อเก็บเกี่ยวแล้ว นะครับ เมื่อเก็บเกี่ยวแล้วนะครับ น้อยรายมากครับ ที่หลังเก็บเกี่ยวเสร็จปุ๊บ ก็จำหน่ายทันที ไม่ว่าอะไรก็ตาม เพราะฉะนั้น มาตรการวันนี้นะครับ อนุมัติมาเมื่อวานวันที่ 3 พฤศจิกา ฝากคณะรัฐมนตรีด้วยนะครับ ว่าพี่น้องชาวนาที่ขายข้าวไปเมื่อต้นเดือนตุลาคม ไม่มีข้าวอยู่ในมือท่านต้องให้ความดูแลนะครับ ต้องให้ความชดเชยย้อนกลับไปให้เขา เพราะเขาเดือดร้อนเรื่องราคาตกต่ำมากเลยครับ</w:t>
      </w:r>
    </w:p>
    <w:p>
      <w:pPr>
        <w:pStyle w:val="BodyText"/>
      </w:pPr>
      <w:r>
        <w:t xml:space="preserve">(ประธาน) ครับ ต่อไปคุณจิรเดช ศรีวิราศครับ // กราบเรียนท่านประธานสภาที่เคารพ กระผมนายจีรเดช ศรีวราช เขต 3 พลังประชารัฐ ขออนุญาตหารือท่านประธานผ่านไปยังกรมชลประทาน กระทรวงเกษตรและสหกรณ์ ผมได้รับเรื่องร้องเรียนจากท่านบุญช่วย เผ่าแก้ว และท่านกำนันจีรชัย ขอให้แก้ไขปรับปรุงทำนบดินบ้านใหม่พัฒนา หรือที่เรียกกันว่าห้วยแม่ชั่ง เกิดการรั่วซึมเสียหายมาหลายปี ทำให้ไม่สามารถกักเก็บน้ำไว้ได้ ขอฝากกรมชลประทาน ปัญหาน้ำเป็นปัญหาใหญ่เพราะคนส่วนใหญ่ในประเทศทำอาชีพเกษตรกรรม จากข้อมูลในแต่ละปีจะเห็นได้ว่ามีประมาณน้ำท่ามาก แต่ไม่สามารถกักเก็บไว้ได้ แม้ผ่านมากี่ยุคกี่สมัย ไม่เคยแก้ปัญหาได้ น้ำท่วมฝนแล้งมีมาให้เห็นทุกปี สาเหตุใหญ่ก็เนื่องมาจาก เรามีระเบียบกฎหมายที่มากเกินไป จะสร้างอ่าง สร้างฝายในแต่ละทีต้องขออนุญาตใช้พื้นที่กันนานมาก จากอำเภอสู่จังหวัด จากจังหวัดเข้ากรม จากนู่นโน่นนี่นั่น กว่าจะพิจารณาอนุญาต ใช้เวลา 20-30 ปี หากจะให้ดีให้มีการแก้ไขปัญหาได้เร็วขึ้น กระทรวงทรัพยากรธรรมชาติ ต้องเปลี่ยนแนวคิดใหม่ ต้องปรับปรุงระเบียบให้มีการกระจายอำนาจการตัดสินใจ ให้กระจายอำนาจ ให้จบกันที่จังหวัด เพราะเขาปฏิบัติงานอยู่ตรงนี้ เขาย่อมรู้ดีอะไรควร หรือไม่ควรอย่างไร มีผลกระทบ ปัญหาอะไรหรือไม่ นี่เอาทุกเรื่องมากองไว้ที่ส่วนกลาง เอาทุกอย่างมาไว้ที่กรุงเทพฯ หากเป็นเช่นนี้ อีก 100 ปี ไม่มีทางแก้ปัญหาได้ ขอฝากท่านประธานไปยังรัฐบาลให้ปรับปรุงแนวคิด และวิธีการเสียใหม่ของระเบียบกฎหมาย กระจายไปในระดับภูมิภาค เพื่อให้ได้แก้ปัญหาความทุกข์ยากให้กับพี่น้องประชาชนได้เร็วขึ้น ขอบพระคุณครับ // ครับ ต่อไปคุณองค์การ ชัยบุตร กระผมโองการ ชัยบุตร พรรคก้าวไกล จากจังหวัดมุกดาหารครับท่านประธาน ความเดือดร้อนของชาวบ้านดังนี้ครับท่านประธาน จากผู้นำท้องถิ่น พองพองหมู่ 5 หมู่ 10 กรณีถนนลาดยางเข้า-ออกหมู่บ้าน เป็นหลุมเป็นบ่อนะครับ สัญจรลำบาก ไม่มีหน่วยงานเข้าไปดูแล เดือดร้อนมาก จากท่านกำนันผู้ใหญ่บ้าน จากกองกำลังต่าง ๆ ในเขตตำบลบ้านโคก ตำบลกุดแคร่ ตำบลโพนทราย กรณีถนนลูกรังเชื่อมต่อหมู่บ้าน ประมาณ 2 กิโลเมตร เป็นหลุ เป็นบ่อ สินค้าทางการเกษตรลำบากครับท่านประธาน ข้อร้องเรียนจากนางสมหมาย ภูมิสถาน อบต. หนองแวงใหญ่ นิคมคำสร้อย กรณีน้ำท่วมขังภายในหมู่บ้าน ที่เกี่ยวข้องแต่ไม่ได้รับการดูแลแก้ไขเลย ได้รับข้อร้องเรียนจากผู้ใหญ่บ้านดงยาง ตำบลน้ำเที่ยง อำเภอคำชอี กรณีบ่อขยะ ของตำบลบ่อคำชะอีชุมชนและหมู่บ้านนะครับ และแหล่งน้ำสาธารณะที่ใช้ประโยชน์ร่วมกัน ส่งกลิ่นเหม็น เป็นแหล่งเพาะพันธุ์แมลงวัน ชาวบ้านต้องการให้ย้ายออกไปห่างไกลจากที่ชุมชน ท่านประธานหรือปรับปรุงให้ถูกต้องตามระเบียบข้อบังคับนะครับ ทั้งหมดที่ผมหารือมา ท่านประธานครับเป็นเรื่องที่ชาวบ้านเดือนร้อนจริง ๆ ฝากท่านประธานไปยังหน่วยงานที่เกี่ยวข้องไปเร่งรัดหาทางช่วยเหลือขออนุญาตส่งเอกสารให้ท่านประธานด้วยขอบคุณครับ // ต่อไปคุณสาคร เกี่ยวข้องครับ // ท่านประธานที่เคารพ กระผมสาธร เกี่ยวข้อง จังหวัดกระบี่พรรคประชาธิปัตรครับ ได้รับคำร้องเรียนและร้องขอจากพี่น้องประชาชนในเขตเทศบาลกระบี่ ให้มาหารือท่านประธานเรื่องการประสบปัญหาน้ำท่วมเมืองที่บ้านตลาดเก่า บ้านกระบี่มีลุ่มน้ำอยู่ไม่กี่ลุ่มน้ำ โดยเฉพาะลุ่มแม่น้ำกระบี่ ที่ผ่านตำบลทับปลิกแล้วก็ตำบลกระบี่ใหญ่ในเขตเทศบาล เป็นแม่น้ำที่มีความตื้นเขิน มีความแคบ แคบและก็มีความยาวถึง 40 กิโลเมตร ไหลมาจากเขาพนมเบญจา จะเกิดน้ำท่วมเมือง เพราะว่าน้ำไม่สามารถที่จะระบายออกไปยังทะเลได้ทัน อยู่ตลอดในทุกฤดูกาลที่มีฝนตกอีกทั้งในฤดูแล้งก็มีการขาดแคลนน้ำในระบบประปาก็ดี โดยหลักก็ใช้น้ำดิบ น้ำต้นทุนจากแหล่งน้ำ จากแม่น้ำกระบี่ จากคลอง คลองกระบี่ใหญ่ คลองกระบี่ใหญ่ผ่านหลายหมู่บ้าน แล้วก็มีลุ่มน้ำสาขาอีกหลายสาขา อยากเรียกร้องท่านประธานไปยังรัฐมนตรีเกษตรฯ ได้ไปสำรวจออกแบบขุด ลอกคลองกระบี่ใหญ่ ถึงคลองกระบี่ใหญ่ตลอดเส้นทาง แล้วก็อ่างเก็บน้ำขนาดเล็ก ที่ไหลมาแล้วก็เก็บไว้ใช้ในระบบประปราเป็นน้ำดิบของประปากระบี่เพื่อการขยายเมืองอีกทั้งยังต้องการขุดคลองเลี่ยงเมืองเพื่อผันน้ำ แบ่งน้ำ ไม่ให้ไหลเข้ามาท่วมในเขตเทศบาลและเขตตำบลข้างเคียง ที่มีผลกระทบต่อน้ำท่วมเรียนให้ท่านประธานสั่งการมายังกระทรวงเกษตรและสหกรณ์ ตลอดจนกรมชลประทานได้สำรวจออกแบบคลองเลี่ยงเมืองเพื่อจัดการน้ำท่วม เทศบาลเมืองกระบี่ ขอบคุณครับ</w:t>
      </w:r>
    </w:p>
    <w:p>
      <w:pPr>
        <w:pStyle w:val="BodyText"/>
      </w:pPr>
      <w:r>
        <w:t xml:space="preserve">(ประธาน) ครับ ต่อไปเชิญคุณองอาจ วงประยู// กราบเรียนท่านประธานสภาที่เคารพ พรรคเพื่อไทย ท่านประธานครับ ในช่วงปิดการประชุมผมได้พบปะพี่น้องเกษตรกร พบว่าในเรื่องน้ำคล้าย ๆ กันในหลายอำเภอครับท่านประธาน สระบุรี ซึ่งเป็นพื้นที่ปลายน้ำ ช่วงหน้าฝนแม้ปริมาณน้ำจะเยอะก็จริงจะเก็บกักน้ำได้ เพราะว่าชลประทาน สุดท้ายก็ระบายน้ำทิ้งลงทะเลในทุก ๆ ปี ชาวนาก็เดือดร้อนครับท่านประธาน ที่อำเภอหนองแซง นายอำเภอหนองกบร้องเรียนมา 1. คลองห้วยบ่า ตำบลหนองกบ ใช้ได้เพียง 2 บาน 2. ขอให้กรมชลประทานขุดลอกสำโรก ซึ่งรับน้ำจากลอกคลองมานาน คลองตื้นเขินมีมากมายนะครับ ต่อมาที่อำเภอหนองแคน ขอให้ก่อสร้างประตูระบายน้ำบริเวณหน้าบริษัทไทยบริสสโตน หมู่ 6 เพื่อให้เก็บกักน้ำช่วงหน้าแล้งและได้ระบายน้ำในช่งวจะได้มีน้ำใช้ตลอดทั้งปี สุดท้ายครับ ท่านประธาน ชาวนาตำบลนิ้วงามขอให้สร้างฝายกั้นน้ำ ชาวนาเกษตรกรได้มีน้ำใช้ในช่วงหน้าแล้ง ฝากท่านประธานผ่านไปยังท่านรัฐมนตรีที่เกี่ยวข้อง ช่วยเร่งรัดพลักดันโครงการต่าง ๆ เพื่อให้พี่น้องชาวนามีน้ำใช้ในเรื่องเกษตรกรทั้งปี ครับ คุณอาหิรัญ อารีซอก// เรียนท่านประธานสภาที่เคารพ กระผมอาดีรัน อารีอิสเฮาะเขต 1 ครับ วันนี้ขอหารือท่านประธานเรื่องที่ 1 เป็นเรื่องกรณีที่เป็นการร้องเรียนจากบุคลกรการศึกษานะครับ จากกรณีที่มีการเบิกจ่าย ที่กระทรวงการคลังยังไม่ได้มีการกำหนด เรื่องหลักเกณฑ์กำหนดประจำปีงบประมาณ 2564 ทำให้การเบิกจ่ายเงินสำหรับการปฏิบัติการพิเศษ งบประมาณปี 2564 ยังไม่ได้รับการพิจารณาและที่ผ่านมาก็ยังไม่ได้รับการเบิกจ่ายนะครับ ในสิ้นเดือนที่ผ่านมานะครับ เรื่องที่ 2 นะครับ ถึงกระทรวงสาธารณสุขกรณีของโรงพยาบาลศูนย์ยะลา ต้องรับผิดชอบบุคลากรหรือผู้ป่วยจากจังหวัดใกล้เคียง ไม่ว่าจะเป็นนราธิวาส โรงพยาบาลอำเภอนะครับ มีผู้ป่วยเข้ามาใช้บริการเป็นจำนวนมาก ให้มีการก่อสร้างอาคารผู้ป่วยนอก 10 ชั้นนะครับ ซึ่งเป็นกรณีมาตรกาเข้าไป แต่จะมีการรวมห้องผ่าตัดเล็กเข้าไปด้วยในอาคารหลังนี้นะครับ ซึ่งทราบว่าในปีงบประมาณที่ผ่านมาไม่มีการพิจารณาบรรจุทำให้โรงพยาบาลที่มีความคับแคบ แออัดนะครับ ที่จะต้องช่วยเหลือกับผู้ป่วยนะครับ ซึ่งกรณีอย่างนี้เป็นกรณีจำเป็นที่จะต้องให้กระทรวงสาธารณสุขมีพื้นที่ไม่เพียงพอ ก็คงจะต้องให้คำพิจารณาว่ามีแบบขอสร้างเฉพาะ ซึ่งในส่วนของแบบของโรงพยาบาลนะครับ ขอบกระทรวงสาธารณสุขเองก็ได้เขียนแบบให้แล้ว เพียงแต่กระทรวงสาธารณสุขเองไม่ได้พิจารณางบประมาณ 2565 นะครับ ซึ่งกรณีนี้เป็นสิ่งที่ท่านประธานเรียนไปถึงกระทรวงสาธารณสุข และผมจะมีรายละเอียดการก่อสร้างครับ</w:t>
      </w:r>
    </w:p>
    <w:p>
      <w:pPr>
        <w:pStyle w:val="BodyText"/>
      </w:pPr>
      <w:r>
        <w:t xml:space="preserve">(ประธาน) ครับ คุณสุภาภรณ์ คงวุฒิปัญญา</w:t>
      </w:r>
    </w:p>
    <w:p>
      <w:pPr>
        <w:pStyle w:val="BodyText"/>
      </w:pPr>
      <w:r>
        <w:t xml:space="preserve">(ผู้ร่วมประชุมหญิง) กราบเรียนท่านประธานสภาคงวุฒิปัญญา สมาชิกสภาผู้แทนราษฎร 29 ภาษีเจริญ ตลิ่งชัน พรรคเพื่อไทย ท่านประธานคะ จากที่ดิฉันตั้งกระทู้ถามแยกเฉพาะที่ 073/ร ถนนพุทธมณฑลสาย 1 เรื่องการโดยสารประจำทาง 2563 และได้มีการตอบในราชกิจจานุเบกขา ตอนพิเศษ 1452 ลงวันที่ 2563 เนื่องจากสิ้นสุดสมัยประชุม ตามหนังสือด่วนที่ สพ 11064 2 ลงวันที่ 26 กรกฎาคม 2563 ตามเอกสารที่ได้รับ ท่านประธานคะ ตอนนี้ขณะนี้ได้มีการประกาศกฤษฎีกา แนวเขตที่ดินบริเวณถนนพุทธมณฑลสาย 1 ถนน และปรับปรุงเต็มรูปแบบซึ่งยังคงยาวนาน ดังนั้น ดิฉันจึงหารือผ่านท่านประธานไปถึงกระทรวงมหาดไทย และกระทรวงคมนาคมที่รับผิดชอบ ถึงเรื่องของขอบเขตระยะเวลาในการที่จะเริ่มโครงการว่าเมื่อไหร่จะเริ่มโครงการได้ ในส่วนของปัญหาของพี่น้องประชาชนในเรื่องของงานระบบท่อระบายน้ำ และการให้บริการเดินรถโดยสารประจำทางขององค์การขนส่งกรุงเทพฯ ซึ่งเป็นมีสะสมมาอย่างยาวนาน ซึ่งเป็นเรื่องที่สามารถทำได้ก่อนทั้ง 2 เรื่อง ดิฉันจึงอยากจะขอให้ช่วยแก้ไข ให้ช่วยพี่น้องประชาชนระหว่างการรองบประมาณ และขบวนการต่าง ๆ ยกถนนพุทธมณฑลสาย 1 ต่อไปค่ะ ขอบคุณค่ะ</w:t>
      </w:r>
    </w:p>
    <w:p>
      <w:pPr>
        <w:pStyle w:val="BodyText"/>
      </w:pPr>
      <w:r>
        <w:t xml:space="preserve">(ประธาน) ครับ ต่อไป คุณภาคภูมิ บุญประมุข // กราเรียนท่านประธานสภาที่เคารพ กระผมนายภาคภูมิ ประชารัฐ สืบเนื่องจากสถานการณ์ระบาดของโรค COVID-19 ในประเทศเมียนมา ซึ่ง 10 จังหวัดชายแดนที่ติดกับประเทศเมียนมา จังหวัดตากที่ได้รับผลกระทบมากที่สุด เนื่องจากชายแดนจังหวัดตากของ 5 อำเภอชายแดน ยาวกว่า 500 กิโลเมตร ซึ่งกั้นแค่แม่น้ำเมย ภูเขา ประชาชนทั้ง 2 ประเทศสัญจรไปมาได้อย่างสะดวก ที่ผ่านมาจังหวัดตากในการป้องกันโควิด-19 ไม่ให้เข้ามาในประเทศไทย ทั้งภาครัฐ ภาคเอกชน ทุกส่วน ได้ทำงานกันอย่างเต็มที่ แต่เนื่องจากปัจจัยต่าง ๆ ไม่ว่าลักษณะการค้าชายแดนระหว่างภูมิประเทศ ทำให้มีการเสี่ยงติดเชื้อติดเชื้อภายในประเทศ 5 ราย ที่ผ่านมา แต่เนื่องด้วยการทำงานเชิงรุกของเจ้าหน้าที่สาธารณสุขและได้รับความร่วมมือจากทุกฝ่ายทำให้ควบคุมเชื้ออย่างทันท่วงที ในช่วงสัปดาห์ที่ผ่านมาภายใต้ของท่านพงรัตน์ ภิรมย์รัต ประธานคณะกรรมการโรคติดต่อจังหวัดตาก ได้มีการล็อดาวน์ไม่ว่าจะเป็นการปิดด่านชายแดน หรือปิดศาสนสถานต่าง ๆ มีการตรวจเชื้อเชิงรุก จากรถตรวจเชื้อพระราชทาน ให้แก้ประชาชนในพื้นที่ 8,000 กว่าราย ซึ่งได้รับข่าวดีว่าไม่พบผู้ติดเชื้อแม้แต่รายเดียวในจังหวัดตาก ควบคุมโรค COVID-19 ได้แล้ว ไม่ว่าจะเป็นสื่อโซเชียล สื่ออนไลน์ โทรทัศน์ได้นำเสนอข่าวจังหวัดตาก ว่าเป็นดินแดงแห่งอันตราย ที่ติดเชื้อ COVID-19 เป็นอย่างสูง ทำให้จังหวัดตากได้รับความเสียหายเป็นอย่างมาก ทางด้านเศรษฐกิจ จังหวัดตากถือว่าเป็นประตูหน้าด่านสู่อันดามันเกือบแสนล้านต่อปี กระผมจึงอยากให้รัฐบาล หน่วยงานราชการต่าง ๆ ได้นำเสนอในแง่มุมดี ๆ ของจังหวัด ได้รับทราบหามาตรการกระตุ้นเศรษฐกิจ เยียวยาจังหวัดตากโดยเร่งด่วนด้วยครับ</w:t>
      </w:r>
    </w:p>
    <w:p>
      <w:pPr>
        <w:pStyle w:val="BodyText"/>
      </w:pPr>
      <w:r>
        <w:t xml:space="preserve">(ประธาน) ครับ ต่อไป คุณนิคม</w:t>
      </w:r>
    </w:p>
    <w:p>
      <w:pPr>
        <w:pStyle w:val="BodyText"/>
      </w:pPr>
      <w:r>
        <w:t xml:space="preserve">(ผู้ร่วมประชุมชาย) กราบเรียนท่านประธานสภาผู้แทนราษฎรที่เคารพ กระผมนายนิคม บุญวิเศษ แบบบัญชีรายชื่อ หัวหน้าพรรคปวงชนไทย ท่านประธานที่เคารพครับ กระผมขอหารือการปรับปรุงบำรุงซ่อมแซมผิวถนนจราจร ทางเข้าบ้านเมย บ้านสวนโคก หมู่ที่ 1 หมู่ที่ 13 หมู่ที่ 15 หมู่ที่ 11 ถนนชำรุดเสียหายครับท่านประธานครับ เนื่องจากไม่มีท่อระบายน้ำ และอีกส่วนหนึ่งครับ น้ำประปาไม่มีคุณภาพ ไม่พอใช้ในช่วงหน้าแล้งครับ น้ำอุปโภคบริโภคเปิดน้ำพร้อมกัน น้ำไม่ไหลครับ ท่านประธานครับ เกี่ยวข้องและสิ่งแวดล้อมนะครับ ช่วยดำเนินการด้วยครับ เรื่องนี้ผมได้หารือไป 5 เดือนแล้วครับ ไม่มีความคืบหน้าเลย อีกเรื่องครับ เรื่องจัดสรรงบประมาณ บรรเทาภัยแล้งและน้ำท่วมปี 2563 76 จังหวัดครับท่านประธานครับนะครับ บางอำเภอมี 70 โครงการ 60 โครงการ บางอำเภอไม่มีสักโครงการเลยครับ ท่านประธานครับ ผมยกตัวอย่างครับ จังหวัดกาฬสินอำเภอกมลาสัย อำเภอร่องคำ จังหวัดกาฬสินธุ์ครับ ไม่ทราบว่านายอำเภอไม่มีโครงการหรืออย่างไรครับ แต่บางอำเภอมี 70 โครงการ บางอำเภอมี 73 โครงการ มี 50 โครงการ จึงฝากหน่วยงานที่เกี่ยวข้องให้มีความเป็นธรรม ให้มีความทั่วถึงด้วยครับ ให้พี่น้องประชาชนจะได้รับความเป็นธรรม และไม่ได้รับความเดือดร้อน อำเภอ 2 อำเภอนี้นะครับ มีปัญหามาพอสมควร แต่เหตไฉนจึงไม่มีสักโคงจึงขอฝากท่านประธานด้วยครับ ขอบพระคุณครับ // ครับ ต่อไปคุณวัชรพล โตมรศักดิ์ เคารพ กระผมวัชรพล โตมอนศักดิ์ ผมมีเรื่องหารือท่านประธานเพียง 1 เรื่องครับ ที่เป็นเร่งด่วนที่จะกราบเรียนท่านประธานไปยังกระทรวงเกษตรและสหกรณ์ โดยกรมชลประธาน จากท่านผู้นำของ 2 ตำบลครับ ไม่ว่าจะเป็นตำบล… โดยท่านกำนันสิทธิพล บุญใหม่ จากที่เหตุการณ์ที่ท่านประธานทราบนะครับ ขึ้นในหลายพื้นที่โดยเฉพาะจังหวัดนครราชสีมา ซึ่งเป็นเขตเลือกตั้งของผม ก็คือจังหวัดนครราชสีมาปัญหาของน้ำท่วมครั้งนี้นี่ได้ส่งผลกระทบ ไม่ว่าจะเป็นพี่น้องประชาชน และบ้านเรือนต่าง ๆ และที่สำคัญไปกว่านั้น พืชผลทางการเกษตรครับท่านประธานครับ ซึ่งได้รับผลกระทบแต่สิ่งหนึ่งบนความเดือดร้อน ก็คือเรื่องได้มีถนนเรียบคลองส่งน้ำชลประทาน เป็นถนนที่เชื่อมต่อสายทางหลักตำบลสีมุม จะเชื่อมต่อกับตำบลโคนรงครับ ระยะทางทั้งสิ้นนี่ 2.4 กิโลเมตร มีถนนฝั่งซ้ายและฝั่งขวา และถ้าประธานได้เห็นรูป ที่กว้าง 6 เมตรครับ แต่ปัจจุบันทางการเกษตรนี่ ซึ่งได้รับผลกระทบกราบเรียนท่านประธานผ่านไปยังกรมชลประทานครับ ได้โปรดกรุณาช่วยเหลือพี่น้องประชาชนครับ เรื่องน้ำท่วมแล้ว ในเรื่องพืชผลทางการเกษตรที่เสียหายแล้ว ในส่วนที่เหลืออยู่ได้พืชผลการเกษตรที่เหลืออยู่นี่ได้นำมาขายให้มีรายได้กับพี่น้องประชาชน ตรงนี้ก็ต้องฝากท่านประธานครับ กรุณาได้ส่งต่อไปยังกรมชลประธาน ได้รีบดำเนินการในการซ่อมแซมถนนเส้นนี้ด้วยนะครับ ท่านสุดท้ายนะครับ ท่านสายัน ยุติธรรม แทนคุณมะยม พรมเพรช ที่เคารพ กระผมสายัญ ยุติธรรมสภาผู้แทนราษฎร จังหวัดนคศรีธรรมราช พรรคพลังประชารัฐ ก่อนที่ผมจะปรึกษาหารือครับ รัฐมนตรีว่าการกระทรวงเกษตรและสหกรณ์ ที่ท่านให้ความสำคัญกับการพัฒนาคลองกาย โดยเมื่อวันที่ 20 พฤษภาคมที่ผ่านมา ท่านได้ส่งเจ้าหน้าที่กรมชลประทานได้เข้าไปทำประชาพิจารณ์ เพื่อสร้างเขื่อนคลองกาย ผมขอขอบพระคุณท่านมากครับ เรื่องที่ 2 ที่ผมจะหารือ คือ ถนนเลียบชายทะเล จากบ้านบ่อนุน โดยเฉพาะบ้านเราะ บ้านบ้านตะเคียนดำนะครับ ทะเลได้กัดเซาะ ตอนนี้ถนนกำลังจะขาดแล้วครับ จึงทำให้โยธาธิการ จัดตั้งงบประมาณไปก่อสร้างโดยด่วนต่อไปเลยครับ ข้อ 3 ถนน 4189 พิบูลย์ อยากให้กรมทางหลวงไปซ่อมแซมเพราะเป็นถนนโครงการพระราชดำริ รัชกาลที่ 9 ที่กรมทางหลวงลืมทิ้งไว้ 30 กว่าปีครับ โครงการที่ 4 ศูนย์การแพทย์ม. วไลลักษณ์จะเปิดประมาณวันที่ 1 มกราคม ปี 2564 น้ำใช้ยังไม่มีเลยครับ โครงการนี้กำลังจะได้งบประมาณ ปี 2564 ถูกตัดไปครับ อยากเรียนว่า ถ้าเป็นไปได้อยากให้งบเงินกู้มาช่วยในการที่จะสร้างแก้มลิงโดยด่วน กรมชบประทานครับ กราบขอบพระคุณครับ สวัสดีครับ // ครับ ผมขออนุญาต ขอบคุณพวกเราทุกคนนะครับ ตั้งแต่อันดับแรกคุณครูมานิตย์ ไปถึงคุณครูมานิตย์ คุณสายันต์ คุณวัชพล ทุกท่านได้ใช้เวลา 2 นาทีตรงเวลา แล้วก็คุ้มกับการนำปัญหาชาวบ้านมาเพื่อประโยชน์ของพี่น้องประชาชนจริง ๆ ด้วยความจริงใจครับ จบวาระเพื่อการหารือนะครับ ตามข้อบังคับครับ ขณะนี้มีสมาชิกมาลงชื่อ 295 ท่านแล้วครับ สมาชิกของเราสมาชิกของเราขณะนี้ 487 นะครับ ครึ่งหนึ่งก็คือ 244 ครบองค์ประชุมครับ ที่ลำดับเอาไว้แ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แบ่งพิมพ์</dc:title>
  <dc:creator/>
  <cp:keywords/>
  <dcterms:created xsi:type="dcterms:W3CDTF">2021-07-21T10:03:40Z</dcterms:created>
  <dcterms:modified xsi:type="dcterms:W3CDTF">2021-07-21T10: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กรกฎาคม 2564 เวลา 08.58 น.</vt:lpwstr>
  </property>
  <property fmtid="{D5CDD505-2E9C-101B-9397-08002B2CF9AE}" pid="3" name="subtitle">
    <vt:lpwstr/>
  </property>
</Properties>
</file>